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0098F" w14:textId="6D8D8797" w:rsidR="007E3643" w:rsidRDefault="00F7084B">
      <w:r>
        <w:t>SQL query</w:t>
      </w:r>
    </w:p>
    <w:p w14:paraId="6997ABD5" w14:textId="0EDE5F0A" w:rsidR="00F7084B" w:rsidRDefault="00F7084B" w:rsidP="00F7084B">
      <w:pPr>
        <w:pStyle w:val="ListParagraph"/>
        <w:numPr>
          <w:ilvl w:val="0"/>
          <w:numId w:val="1"/>
        </w:numPr>
      </w:pPr>
      <w:r>
        <w:t>Get distance function</w:t>
      </w:r>
    </w:p>
    <w:p w14:paraId="74FD96E7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3F9307AA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699E665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92857CE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8000"/>
          <w:sz w:val="19"/>
          <w:szCs w:val="19"/>
          <w:highlight w:val="white"/>
        </w:rPr>
        <w:t>/****** Object:  UserDefinedFunction [dbo].[getDistanceSTDistanctMile]    Script Date: 8/12/2019 4:00:19 PM ******/</w:t>
      </w:r>
    </w:p>
    <w:p w14:paraId="7BBD4CA1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2831B1AE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7D092EC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67A12540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C1EE6F6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88F359F" w14:textId="168881BD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function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bo]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[getDistanceSTDistanc</w:t>
      </w:r>
      <w:r w:rsidR="00013A84"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Mile]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lat1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6BEFB3B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lon1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8952537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lat2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9B8BA4B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lon2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17C4CD0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turn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ED7AB4C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2D36105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3DD190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C74F0C4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NWI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eography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EDI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eography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60A7425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NWI 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eography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::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Point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t1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@lon1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4326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3C779D5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EDI 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eography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::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Point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t2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@lon2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4326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CDE2953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 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NWI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STDistance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@EDI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/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609.344 </w:t>
      </w:r>
    </w:p>
    <w:p w14:paraId="47179DD5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 </w:t>
      </w:r>
    </w:p>
    <w:p w14:paraId="4E0FCC2B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F1867E9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76572AC3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91061DF" w14:textId="7372ED83" w:rsidR="00F7084B" w:rsidRDefault="00F7084B" w:rsidP="00F7084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CompiledDataVersion1 view</w:t>
      </w:r>
    </w:p>
    <w:p w14:paraId="1B0EA823" w14:textId="490333F8" w:rsidR="00845F43" w:rsidRPr="00845F43" w:rsidRDefault="00845F43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This view gather all chosen fields of property into one place</w:t>
      </w:r>
    </w:p>
    <w:p w14:paraId="3D9439AD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7A756AD3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5901DB6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4D088BE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dbo].[CompiledDataVersion1]    Script Date: 8/12/2019 4:09:24 PM ******/</w:t>
      </w:r>
    </w:p>
    <w:p w14:paraId="4F1A8849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47EB3940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719F110C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7E5DEA0C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65D2FA5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bo]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[CompiledDataVersion1]</w:t>
      </w:r>
    </w:p>
    <w:p w14:paraId="7FF9A162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26B121A4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4645FED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9C0EEA6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ppraisalAccountTyp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9903159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uildings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BC1CB0A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LandGrossSquareFeet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497492D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LandNetSquareFeet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ADF17A4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ppraisalDat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B9AD5AD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Latitud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E044BA7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5D71E9B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uildingI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8BE1173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ropertyTyp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EB04D69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SquareFeet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C966673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ercentComplet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0E5112F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ondition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ED115E2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Quality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64168D4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  <w:t>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hysicalAg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65F4BE2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YearBuilt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0EEDFCA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YearRemodele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70C152F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ccountTyp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5958CE1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TaxableValuePriorYear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54A87A7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TaxableValueCurrentYear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742EB70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  <w:t>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</w:p>
    <w:p w14:paraId="2D4ECC07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bo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ppraisalAccount a</w:t>
      </w:r>
    </w:p>
    <w:p w14:paraId="42F6060E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bo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mprovement b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</w:p>
    <w:p w14:paraId="735314EF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bo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mprovementBuiltas c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BuildingID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uildingID</w:t>
      </w:r>
    </w:p>
    <w:p w14:paraId="55570A76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bo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TaxAccount d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</w:p>
    <w:p w14:paraId="0739319A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bo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AddressPoint e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</w:p>
    <w:p w14:paraId="3830A787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AppraisalAccountType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Residential'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ropertyType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Residential'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AccountType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REAL'</w:t>
      </w:r>
    </w:p>
    <w:p w14:paraId="3D97C3EE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Zipcode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28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38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75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87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85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48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74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73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46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45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44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67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64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71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66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91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72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35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35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94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32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29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2444BCB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11C656B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96B75F8" w14:textId="687621E0" w:rsidR="00F7084B" w:rsidRDefault="00845F43" w:rsidP="00F7084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Calculate distance between filtered Property and Crime data</w:t>
      </w:r>
    </w:p>
    <w:p w14:paraId="09924D2D" w14:textId="47CF09A2" w:rsidR="00845F43" w:rsidRDefault="00845F43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CB16038" w14:textId="3DBD22E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LandCrimeDistanceSample2]</w:t>
      </w:r>
    </w:p>
    <w:p w14:paraId="433AB476" w14:textId="313C82AE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BJEC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96E0C13" w14:textId="3445B8FA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,</w:t>
      </w:r>
    </w:p>
    <w:p w14:paraId="3E29DB9F" w14:textId="474A6742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[dbo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getDistanceSTDistanc</w:t>
      </w:r>
      <w:r w:rsidR="00013A84"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Mil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stance</w:t>
      </w:r>
    </w:p>
    <w:p w14:paraId="66DB4AE9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</w:p>
    <w:p w14:paraId="05D5B8EB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Latitud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a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Longtitud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ong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</w:p>
    <w:p w14:paraId="7323D4E7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praisalAccount a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 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0AB9156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ddressPoint ap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</w:p>
    <w:p w14:paraId="10F36DFB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aleDat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1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</w:p>
    <w:p w14:paraId="65CEF293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ZipCod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2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3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7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87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F3CDAAD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8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4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7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7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4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C9E008D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4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4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67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6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7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4881C09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6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9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7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3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3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4A82DA7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9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3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29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2EC5C32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a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099E62B" w14:textId="3A72FD8F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rimeDa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</w:p>
    <w:p w14:paraId="183500F4" w14:textId="77777777" w:rsidR="00845F43" w:rsidRPr="00845F43" w:rsidRDefault="00845F43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93CF3EB" w14:textId="77777777" w:rsidR="00F7084B" w:rsidRPr="00F7084B" w:rsidRDefault="00F7084B" w:rsidP="00F7084B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F0C22D" w14:textId="1987D05A" w:rsidR="00F7084B" w:rsidRDefault="00845F43" w:rsidP="00845F43">
      <w:pPr>
        <w:pStyle w:val="ListParagraph"/>
        <w:numPr>
          <w:ilvl w:val="0"/>
          <w:numId w:val="1"/>
        </w:numPr>
      </w:pPr>
      <w:r>
        <w:t>Groupedsample View</w:t>
      </w:r>
    </w:p>
    <w:p w14:paraId="0A50CDBD" w14:textId="5761E3A7" w:rsidR="00845F43" w:rsidRDefault="00845F43" w:rsidP="00845F43">
      <w:pPr>
        <w:ind w:left="360"/>
        <w:rPr>
          <w:rFonts w:ascii="Consolas" w:hAnsi="Consolas" w:cs="Consolas"/>
          <w:color w:val="000000"/>
          <w:sz w:val="19"/>
          <w:szCs w:val="19"/>
        </w:rPr>
      </w:pPr>
      <w:r>
        <w:t xml:space="preserve">This view integrate house attribute data from 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ompiledDataVersion1</w:t>
      </w:r>
      <w:r>
        <w:rPr>
          <w:rFonts w:ascii="Consolas" w:hAnsi="Consolas" w:cs="Consolas"/>
          <w:color w:val="000000"/>
          <w:sz w:val="19"/>
          <w:szCs w:val="19"/>
        </w:rPr>
        <w:t xml:space="preserve"> view, table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ndCrimeDistanceSample2</w:t>
      </w:r>
      <w:r>
        <w:rPr>
          <w:rFonts w:ascii="Consolas" w:hAnsi="Consolas" w:cs="Consolas"/>
          <w:color w:val="000000"/>
          <w:sz w:val="19"/>
          <w:szCs w:val="19"/>
        </w:rPr>
        <w:t xml:space="preserve"> and table Crime Data. Then It aggregated and grouped crime by new 5 categories as mentioned in the paper</w:t>
      </w:r>
      <w:r w:rsidR="00D50B82">
        <w:rPr>
          <w:rFonts w:ascii="Consolas" w:hAnsi="Consolas" w:cs="Consolas"/>
          <w:color w:val="000000"/>
          <w:sz w:val="19"/>
          <w:szCs w:val="19"/>
        </w:rPr>
        <w:t>.</w:t>
      </w:r>
    </w:p>
    <w:p w14:paraId="2407AD6F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559548B9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2A1C301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dbo].[groupedsample]    Script Date: 8/12/2019 4:17:27 PM ******/</w:t>
      </w:r>
    </w:p>
    <w:p w14:paraId="32C2B3C3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727714B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3F7DFB5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174DFE9E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62DC167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461434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25E600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99765C1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277C33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groupedsample]</w:t>
      </w:r>
    </w:p>
    <w:p w14:paraId="25D47743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62F00ACC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*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NoofCrime</w:t>
      </w:r>
    </w:p>
    <w:p w14:paraId="2DDB1C90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iledDataVersion1 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igh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9E37BB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oofCrime</w:t>
      </w:r>
    </w:p>
    <w:p w14:paraId="370E9059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4C470E3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blic_Na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F2B840A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7549B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blic_Nam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rson - Non-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7A70758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rson - 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D7A2D09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urglary - Non-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30C4135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urglary - 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Fraud or Forgery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otor Vehicle Thef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ossession of Stolen Property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B6703E8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obbery - Busines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obbery - 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obbery - Stree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obbery - Othe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DC7371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heft - Gas Station Runou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heft - Mai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heft - Othe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heft - Vehicle Prow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heft -Shoplifing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rafficking in Stolen Property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00FB4B2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ropertyCrime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23FBA96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blic_Nam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%Drug%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rugCrime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B4961FC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blic_Nam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Homicide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Homicide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526FABE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blic_Nam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ssault - Aggravate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ssault - Simpl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ntimidati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elephone Harassmen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Vandalism - Non-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Vandalism - 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ersonalCrime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657A3A0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OtherCrime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ACDEE9D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rimeCategory </w:t>
      </w:r>
    </w:p>
    <w:p w14:paraId="1947A486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andCrimeDistanceSample2 a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rimeData c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ObjectI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BJECTID</w:t>
      </w:r>
    </w:p>
    <w:p w14:paraId="6C7F77F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Distanc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</w:p>
    <w:p w14:paraId="7129AC38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</w:p>
    <w:p w14:paraId="66C0E5CA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A893FA6" w14:textId="0E5B96DA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D30E44A" w14:textId="06233956" w:rsidR="00D50B82" w:rsidRPr="004D6E3A" w:rsidRDefault="00D50B82" w:rsidP="004D6E3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D6E3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Groupeddatafull view</w:t>
      </w:r>
    </w:p>
    <w:p w14:paraId="4DC65F0D" w14:textId="0C3CB715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This view sp</w:t>
      </w:r>
      <w:r w:rsidR="00E61B2C">
        <w:rPr>
          <w:rFonts w:ascii="Consolas" w:hAnsi="Consolas" w:cs="Consolas"/>
          <w:color w:val="000000"/>
          <w:sz w:val="19"/>
          <w:szCs w:val="19"/>
          <w:highlight w:val="white"/>
        </w:rPr>
        <w:t>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ad crime data in groupedsample view to column. This action is to tidy data table</w:t>
      </w:r>
      <w:r w:rsidR="004D6E3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y using pivot func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make every single row is correspond with only one property.</w:t>
      </w:r>
    </w:p>
    <w:p w14:paraId="6FC366B0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36476E5E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5BEF988D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dbo].[groupeddatatull]    Script Date: 8/12/2019 4:23:55 PM ******/</w:t>
      </w:r>
    </w:p>
    <w:p w14:paraId="11BC46D9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7EF69C57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73A1708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1366680D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8B37DC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8ED78C9" w14:textId="25471DCE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groupeddata</w:t>
      </w:r>
      <w:r w:rsidR="004D6E3A"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ull]</w:t>
      </w:r>
    </w:p>
    <w:p w14:paraId="793F9F0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18C46127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praisalAccount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02450618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ilding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ndGrossSquareFee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13EA563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ndNetSquareFee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praisal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764C5FAA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ilding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perty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3788120" w14:textId="100D1B85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quareFee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z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centComple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="004D6E3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ndi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l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hysicalAg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2C60718" w14:textId="61E585D8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YearBuil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YearRemodele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20AF145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ccount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Prior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13D5F16" w14:textId="2A73781E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Current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rug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="004D6E3A">
        <w:rPr>
          <w:rFonts w:ascii="Consolas" w:hAnsi="Consolas" w:cs="Consolas"/>
          <w:color w:val="80808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Homicid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="004D6E3A">
        <w:rPr>
          <w:rFonts w:ascii="Consolas" w:hAnsi="Consolas" w:cs="Consolas"/>
          <w:color w:val="80808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Other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="004D6E3A">
        <w:rPr>
          <w:rFonts w:ascii="Consolas" w:hAnsi="Consolas" w:cs="Consolas"/>
          <w:color w:val="80808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ersonal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="004D6E3A">
        <w:rPr>
          <w:rFonts w:ascii="Consolas" w:hAnsi="Consolas" w:cs="Consolas"/>
          <w:color w:val="80808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PropertyCrime] </w:t>
      </w:r>
    </w:p>
    <w:p w14:paraId="19A7E0EE" w14:textId="344F2700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CompiledDataVersion1] a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62E9E1E1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Drug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Homicid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Other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ersonal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PropertyCrime]  </w:t>
      </w:r>
    </w:p>
    <w:p w14:paraId="418B53BF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1918AC8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rime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oofCrime  </w:t>
      </w:r>
    </w:p>
    <w:p w14:paraId="629F0D88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groupedsample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  </w:t>
      </w:r>
    </w:p>
    <w:p w14:paraId="0AD7027C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pivo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a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NoofCr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CrimeCategor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Drug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Homicid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Other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ersonal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roperty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 </w:t>
      </w:r>
    </w:p>
    <w:p w14:paraId="75870DFC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</w:p>
    <w:p w14:paraId="59306C90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1C1BF6F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Zipcode in ('98371', '98372', '98373','98374','98375') and </w:t>
      </w:r>
    </w:p>
    <w:p w14:paraId="70D9C71C" w14:textId="72B395A1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andCrimeDistanceSample2</w:t>
      </w:r>
      <w:r w:rsidR="004D6E3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DB86971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56B20005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5C98E30" w14:textId="1E7850CA" w:rsidR="004D6E3A" w:rsidRDefault="004D6E3A" w:rsidP="004D6E3A">
      <w:pPr>
        <w:pStyle w:val="ListParagraph"/>
        <w:numPr>
          <w:ilvl w:val="0"/>
          <w:numId w:val="1"/>
        </w:numPr>
      </w:pPr>
      <w:r>
        <w:t>GroupedDataWithSale view</w:t>
      </w:r>
    </w:p>
    <w:p w14:paraId="541861FA" w14:textId="77777777" w:rsidR="004D6E3A" w:rsidRDefault="004D6E3A" w:rsidP="004D6E3A">
      <w:pPr>
        <w:pStyle w:val="ListParagraph"/>
      </w:pPr>
      <w:r>
        <w:t>This view is the data in groupeddatafull integrated with sale data. We only select those most recent sale data from 01-01-2018 until now.</w:t>
      </w:r>
    </w:p>
    <w:p w14:paraId="3E3C3348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268818DD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6F2D788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dbo].[GroupedDatawithSale]    Script Date: 8/12/2019 4:32:09 PM ******/</w:t>
      </w:r>
    </w:p>
    <w:p w14:paraId="3E767983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62206AB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F78998E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70A78E56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357371F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Script for SelectTopNRows command from SSMS  ******/</w:t>
      </w:r>
    </w:p>
    <w:p w14:paraId="3344612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GroupedDatawithSale]</w:t>
      </w:r>
    </w:p>
    <w:p w14:paraId="6150AD9F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6F21A864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945F94A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ilding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C797A8E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ndNetSquareFee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B5F5801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quareFee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3BFDD9B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ndi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2A54278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l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8F3FA84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hysicalAg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2DE7CC8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YearBuil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C65F4E6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YearRemodele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E70F924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Current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F12AEE6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Prior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ACC78B5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isnul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rugCr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rugCr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13F98B7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isnul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Homici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Homici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FD2599B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isnul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pertyCr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pertyCr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3C460D4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isnul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alCr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ersonalCr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FC396D4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isnul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therCr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therCr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Pric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Date</w:t>
      </w:r>
    </w:p>
    <w:p w14:paraId="0D7E3FD9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groupeddatatull a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</w:p>
    <w:p w14:paraId="3F6432F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Pric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Date</w:t>
      </w:r>
    </w:p>
    <w:p w14:paraId="0204CE82" w14:textId="669D1ACC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0D73065B" w14:textId="3419E90A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ow_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</w:p>
    <w:p w14:paraId="10C77C39" w14:textId="610DF1CF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4FF552CD" w14:textId="61ED3BD5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="00E61B2C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arti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B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1764FE0" w14:textId="651D57F5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aleDat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Or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Price</w:t>
      </w:r>
    </w:p>
    <w:p w14:paraId="02E31035" w14:textId="31C447CB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o </w:t>
      </w:r>
    </w:p>
    <w:p w14:paraId="5BF16DD6" w14:textId="5202FEE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Or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arcelNumb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</w:p>
    <w:p w14:paraId="580F8781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aleDat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1'</w:t>
      </w:r>
    </w:p>
    <w:p w14:paraId="66CE4BC2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33D40E6" w14:textId="5C69846E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0A56B0" w14:textId="1068D518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After having a view with final data, we insert those data into table </w:t>
      </w:r>
      <w:r w:rsidRPr="00E61B2C">
        <w:rPr>
          <w:rFonts w:ascii="Consolas" w:hAnsi="Consolas" w:cs="Consolas"/>
          <w:b/>
          <w:bCs/>
          <w:i/>
          <w:iCs/>
          <w:color w:val="000000"/>
          <w:sz w:val="19"/>
          <w:szCs w:val="19"/>
          <w:highlight w:val="white"/>
        </w:rPr>
        <w:t>FinalData0809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. To keep this dataset </w:t>
      </w:r>
      <w:r w:rsidR="00E61B2C">
        <w:rPr>
          <w:rFonts w:ascii="Consolas" w:hAnsi="Consolas" w:cs="Consolas"/>
          <w:color w:val="000000"/>
          <w:sz w:val="19"/>
          <w:szCs w:val="19"/>
          <w:highlight w:val="white"/>
        </w:rPr>
        <w:t>constant</w:t>
      </w:r>
    </w:p>
    <w:p w14:paraId="32FB452B" w14:textId="5283F410" w:rsidR="004D6E3A" w:rsidRDefault="004D6E3A" w:rsidP="004D6E3A">
      <w:pPr>
        <w:pStyle w:val="ListParagraph"/>
        <w:numPr>
          <w:ilvl w:val="0"/>
          <w:numId w:val="1"/>
        </w:numPr>
      </w:pPr>
      <w:r>
        <w:lastRenderedPageBreak/>
        <w:t xml:space="preserve"> FinalNormalizeData view</w:t>
      </w:r>
    </w:p>
    <w:p w14:paraId="2B36F09E" w14:textId="23EB3338" w:rsidR="004D6E3A" w:rsidRDefault="004D6E3A" w:rsidP="004D6E3A">
      <w:pPr>
        <w:ind w:left="360"/>
      </w:pPr>
      <w:r>
        <w:t>This view is a normalized version of final dataset. We used this view for clustering section.</w:t>
      </w:r>
    </w:p>
    <w:p w14:paraId="23E6F115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6DBB6B6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A15024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060563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dbo].[FinalNormalizedData]    Script Date: 8/12/2019 4:34:52 PM ******/</w:t>
      </w:r>
    </w:p>
    <w:p w14:paraId="39097065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3A29ACD5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6BD82E8F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F7F1337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29111B25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CF4046E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85AB259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FinalNormalizedData]</w:t>
      </w:r>
    </w:p>
    <w:p w14:paraId="3A78D7A0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48F4E00E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Building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uildings</w:t>
      </w:r>
    </w:p>
    <w:p w14:paraId="75444523" w14:textId="0924E3DC" w:rsidR="004D6E3A" w:rsidRDefault="004D6E3A" w:rsidP="004D6E3A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LandNetSquareFee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31679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andNetSquareFeet</w:t>
      </w:r>
    </w:p>
    <w:p w14:paraId="571D3790" w14:textId="18C65C4A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quareFee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9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23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quareFeet</w:t>
      </w:r>
    </w:p>
    <w:p w14:paraId="16E9863A" w14:textId="04E3B368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hysicalAg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hysicalAge</w:t>
      </w:r>
    </w:p>
    <w:p w14:paraId="17CF1CAA" w14:textId="27A2F452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YearBuil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89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01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89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YearBuilt</w:t>
      </w:r>
    </w:p>
    <w:p w14:paraId="7F8B6512" w14:textId="25385810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YearRemodele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01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YearRemodeled</w:t>
      </w:r>
    </w:p>
    <w:p w14:paraId="21B1500A" w14:textId="2967BF92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TaxableValueCurrentYea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796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axableValueCurrentYear</w:t>
      </w:r>
    </w:p>
    <w:p w14:paraId="2A5843B6" w14:textId="384DA484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TaxableValuePriorYea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8829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axableValuePriorYear</w:t>
      </w:r>
    </w:p>
    <w:p w14:paraId="172A59D0" w14:textId="311DBC9C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DrugCrim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rugCrime</w:t>
      </w:r>
    </w:p>
    <w:p w14:paraId="4EC438FC" w14:textId="1D134368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Homicid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Homicide</w:t>
      </w:r>
    </w:p>
    <w:p w14:paraId="58CAECC5" w14:textId="32C97EA1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ropertyCrim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5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pertyCrime</w:t>
      </w:r>
    </w:p>
    <w:p w14:paraId="7BEA1781" w14:textId="6CA60F31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ersonalCrim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ersonalCrime</w:t>
      </w:r>
    </w:p>
    <w:p w14:paraId="5E94BD2D" w14:textId="6B29E13A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OtherCrim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9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therCrime</w:t>
      </w:r>
    </w:p>
    <w:p w14:paraId="0B2A575E" w14:textId="1606FEBB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alePric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1700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Price</w:t>
      </w:r>
    </w:p>
    <w:p w14:paraId="726679D3" w14:textId="7E552ECD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ndi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lity</w:t>
      </w:r>
    </w:p>
    <w:p w14:paraId="605C9B32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nalData0809 f</w:t>
      </w:r>
    </w:p>
    <w:p w14:paraId="5BBABDA1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609BBFB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E7D54A3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118BD9E" w14:textId="2D8A0412" w:rsidR="004D6E3A" w:rsidRDefault="000A44B3" w:rsidP="000A44B3">
      <w:r>
        <w:t xml:space="preserve">Finally, We used visual studio SQL data tool to cluster final dataset, then create data with cluster column. </w:t>
      </w:r>
    </w:p>
    <w:sectPr w:rsidR="004D6E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AC2494"/>
    <w:multiLevelType w:val="hybridMultilevel"/>
    <w:tmpl w:val="39A24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jE2NzazNLA0MzZS0lEKTi0uzszPAykwqgUAt+nGkywAAAA="/>
  </w:docVars>
  <w:rsids>
    <w:rsidRoot w:val="00F7084B"/>
    <w:rsid w:val="00013A84"/>
    <w:rsid w:val="000A44B3"/>
    <w:rsid w:val="004D6E3A"/>
    <w:rsid w:val="007E3643"/>
    <w:rsid w:val="00845F43"/>
    <w:rsid w:val="00C81273"/>
    <w:rsid w:val="00D50B82"/>
    <w:rsid w:val="00E61B2C"/>
    <w:rsid w:val="00F70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EF740"/>
  <w15:chartTrackingRefBased/>
  <w15:docId w15:val="{42DB060C-28E5-4478-8670-674E97B4F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08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5</Pages>
  <Words>1294</Words>
  <Characters>738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Le</dc:creator>
  <cp:keywords/>
  <dc:description/>
  <cp:lastModifiedBy>Le, Huy</cp:lastModifiedBy>
  <cp:revision>4</cp:revision>
  <dcterms:created xsi:type="dcterms:W3CDTF">2019-08-12T22:59:00Z</dcterms:created>
  <dcterms:modified xsi:type="dcterms:W3CDTF">2021-05-18T05:56:00Z</dcterms:modified>
</cp:coreProperties>
</file>